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ayout w:type="fixed"/>
        <w:tblLook w:val="04A0"/>
      </w:tblPr>
      <w:tblGrid>
        <w:gridCol w:w="1415"/>
        <w:gridCol w:w="2653"/>
        <w:gridCol w:w="3510"/>
        <w:gridCol w:w="1998"/>
      </w:tblGrid>
      <w:tr w:rsidR="001422DA" w:rsidTr="007C35CA">
        <w:tc>
          <w:tcPr>
            <w:tcW w:w="9576" w:type="dxa"/>
            <w:gridSpan w:val="4"/>
          </w:tcPr>
          <w:p w:rsidR="001422DA" w:rsidRPr="0019599C" w:rsidRDefault="001422DA" w:rsidP="001422DA">
            <w:pPr>
              <w:rPr>
                <w:b/>
              </w:rPr>
            </w:pPr>
            <w:r>
              <w:rPr>
                <w:b/>
              </w:rPr>
              <w:t>User Login</w:t>
            </w:r>
            <w:r w:rsidRPr="0019599C">
              <w:rPr>
                <w:b/>
              </w:rPr>
              <w:t xml:space="preserve"> should perform the following</w:t>
            </w:r>
            <w:r w:rsidR="00285D0F">
              <w:rPr>
                <w:b/>
              </w:rPr>
              <w:t xml:space="preserve"> tasks</w:t>
            </w:r>
            <w:r w:rsidRPr="0019599C">
              <w:rPr>
                <w:b/>
              </w:rPr>
              <w:t xml:space="preserve">: </w:t>
            </w:r>
          </w:p>
        </w:tc>
      </w:tr>
      <w:tr w:rsidR="001422DA" w:rsidTr="007C35CA">
        <w:tc>
          <w:tcPr>
            <w:tcW w:w="1415" w:type="dxa"/>
            <w:shd w:val="clear" w:color="auto" w:fill="BFBFBF" w:themeFill="background1" w:themeFillShade="BF"/>
          </w:tcPr>
          <w:p w:rsidR="001422DA" w:rsidRPr="0019599C" w:rsidRDefault="001422DA" w:rsidP="007C35CA">
            <w:pPr>
              <w:rPr>
                <w:b/>
              </w:rPr>
            </w:pPr>
            <w:r w:rsidRPr="0019599C">
              <w:rPr>
                <w:b/>
              </w:rPr>
              <w:t>Requirement Number</w:t>
            </w:r>
          </w:p>
        </w:tc>
        <w:tc>
          <w:tcPr>
            <w:tcW w:w="2653" w:type="dxa"/>
            <w:shd w:val="clear" w:color="auto" w:fill="BFBFBF" w:themeFill="background1" w:themeFillShade="BF"/>
          </w:tcPr>
          <w:p w:rsidR="001422DA" w:rsidRPr="0019599C" w:rsidRDefault="001422DA" w:rsidP="007C35CA">
            <w:pPr>
              <w:rPr>
                <w:b/>
              </w:rPr>
            </w:pPr>
            <w:r>
              <w:rPr>
                <w:b/>
              </w:rPr>
              <w:t>Requirement Specification</w:t>
            </w:r>
          </w:p>
        </w:tc>
        <w:tc>
          <w:tcPr>
            <w:tcW w:w="3510" w:type="dxa"/>
            <w:shd w:val="clear" w:color="auto" w:fill="BFBFBF" w:themeFill="background1" w:themeFillShade="BF"/>
          </w:tcPr>
          <w:p w:rsidR="001422DA" w:rsidRPr="0019599C" w:rsidRDefault="001422DA" w:rsidP="007C35CA">
            <w:pPr>
              <w:rPr>
                <w:b/>
              </w:rPr>
            </w:pPr>
            <w:r>
              <w:rPr>
                <w:b/>
              </w:rPr>
              <w:t>High Level functionality</w:t>
            </w:r>
          </w:p>
        </w:tc>
        <w:tc>
          <w:tcPr>
            <w:tcW w:w="1998" w:type="dxa"/>
            <w:shd w:val="clear" w:color="auto" w:fill="BFBFBF" w:themeFill="background1" w:themeFillShade="BF"/>
          </w:tcPr>
          <w:p w:rsidR="001422DA" w:rsidRPr="0019599C" w:rsidRDefault="001422DA" w:rsidP="007C35CA">
            <w:pPr>
              <w:rPr>
                <w:b/>
              </w:rPr>
            </w:pPr>
            <w:r w:rsidRPr="0019599C">
              <w:rPr>
                <w:b/>
              </w:rPr>
              <w:t>Comments (If Any)</w:t>
            </w:r>
          </w:p>
        </w:tc>
      </w:tr>
      <w:tr w:rsidR="001422DA" w:rsidTr="007C35CA">
        <w:tc>
          <w:tcPr>
            <w:tcW w:w="1415" w:type="dxa"/>
          </w:tcPr>
          <w:p w:rsidR="001422DA" w:rsidRDefault="001422DA" w:rsidP="007C35CA">
            <w:r>
              <w:t>U001</w:t>
            </w:r>
          </w:p>
        </w:tc>
        <w:tc>
          <w:tcPr>
            <w:tcW w:w="2653" w:type="dxa"/>
          </w:tcPr>
          <w:p w:rsidR="001422DA" w:rsidRDefault="0093797F" w:rsidP="007C35CA">
            <w:r>
              <w:t>&lt;User login specifications here&gt;</w:t>
            </w:r>
          </w:p>
        </w:tc>
        <w:tc>
          <w:tcPr>
            <w:tcW w:w="3510" w:type="dxa"/>
          </w:tcPr>
          <w:p w:rsidR="001422DA" w:rsidRDefault="001422DA" w:rsidP="007C35CA"/>
        </w:tc>
        <w:tc>
          <w:tcPr>
            <w:tcW w:w="1998" w:type="dxa"/>
          </w:tcPr>
          <w:p w:rsidR="001422DA" w:rsidRDefault="001422DA" w:rsidP="007C35CA"/>
        </w:tc>
      </w:tr>
      <w:tr w:rsidR="001422DA" w:rsidTr="007C35CA">
        <w:tc>
          <w:tcPr>
            <w:tcW w:w="1415" w:type="dxa"/>
          </w:tcPr>
          <w:p w:rsidR="001422DA" w:rsidRDefault="001422DA" w:rsidP="007C35CA">
            <w:r>
              <w:t>U002</w:t>
            </w:r>
          </w:p>
        </w:tc>
        <w:tc>
          <w:tcPr>
            <w:tcW w:w="2653" w:type="dxa"/>
          </w:tcPr>
          <w:p w:rsidR="001422DA" w:rsidRDefault="00660722" w:rsidP="007C35CA">
            <w:r>
              <w:t>&lt;Manual Role selection e.g. Customer, Manager, Operator or Auto detection by system here&gt;</w:t>
            </w:r>
          </w:p>
        </w:tc>
        <w:tc>
          <w:tcPr>
            <w:tcW w:w="3510" w:type="dxa"/>
          </w:tcPr>
          <w:p w:rsidR="001422DA" w:rsidRDefault="001422DA" w:rsidP="007C35CA"/>
        </w:tc>
        <w:tc>
          <w:tcPr>
            <w:tcW w:w="1998" w:type="dxa"/>
          </w:tcPr>
          <w:p w:rsidR="001422DA" w:rsidRDefault="001422DA" w:rsidP="007C35CA"/>
        </w:tc>
      </w:tr>
      <w:tr w:rsidR="001422DA" w:rsidTr="007C35CA">
        <w:tc>
          <w:tcPr>
            <w:tcW w:w="1415" w:type="dxa"/>
          </w:tcPr>
          <w:p w:rsidR="001422DA" w:rsidRDefault="001422DA" w:rsidP="007C35CA">
            <w:r>
              <w:t>U003</w:t>
            </w:r>
          </w:p>
        </w:tc>
        <w:tc>
          <w:tcPr>
            <w:tcW w:w="2653" w:type="dxa"/>
          </w:tcPr>
          <w:p w:rsidR="001422DA" w:rsidRDefault="00285D0F" w:rsidP="007C35CA">
            <w:r>
              <w:t>&lt;Logon history to be tracked?&gt;</w:t>
            </w:r>
          </w:p>
        </w:tc>
        <w:tc>
          <w:tcPr>
            <w:tcW w:w="3510" w:type="dxa"/>
          </w:tcPr>
          <w:p w:rsidR="001422DA" w:rsidRDefault="001422DA" w:rsidP="007C35CA"/>
        </w:tc>
        <w:tc>
          <w:tcPr>
            <w:tcW w:w="1998" w:type="dxa"/>
          </w:tcPr>
          <w:p w:rsidR="001422DA" w:rsidRDefault="001422DA" w:rsidP="007C35CA"/>
        </w:tc>
      </w:tr>
      <w:tr w:rsidR="001422DA" w:rsidTr="007C35CA">
        <w:tc>
          <w:tcPr>
            <w:tcW w:w="1415" w:type="dxa"/>
          </w:tcPr>
          <w:p w:rsidR="001422DA" w:rsidRDefault="00285D0F" w:rsidP="007C35CA">
            <w:r>
              <w:t>U004</w:t>
            </w:r>
          </w:p>
        </w:tc>
        <w:tc>
          <w:tcPr>
            <w:tcW w:w="2653" w:type="dxa"/>
          </w:tcPr>
          <w:p w:rsidR="001422DA" w:rsidRDefault="00285D0F" w:rsidP="007C35CA">
            <w:r>
              <w:t>&lt;Any additional requirements for Login screen?&gt;</w:t>
            </w:r>
          </w:p>
        </w:tc>
        <w:tc>
          <w:tcPr>
            <w:tcW w:w="3510" w:type="dxa"/>
          </w:tcPr>
          <w:p w:rsidR="001422DA" w:rsidRDefault="001422DA" w:rsidP="007C35CA"/>
        </w:tc>
        <w:tc>
          <w:tcPr>
            <w:tcW w:w="1998" w:type="dxa"/>
          </w:tcPr>
          <w:p w:rsidR="001422DA" w:rsidRDefault="001422DA" w:rsidP="007C35CA"/>
        </w:tc>
      </w:tr>
      <w:tr w:rsidR="001422DA" w:rsidTr="007C35CA">
        <w:tc>
          <w:tcPr>
            <w:tcW w:w="1415" w:type="dxa"/>
          </w:tcPr>
          <w:p w:rsidR="001422DA" w:rsidRDefault="001422DA" w:rsidP="007C35CA"/>
        </w:tc>
        <w:tc>
          <w:tcPr>
            <w:tcW w:w="2653" w:type="dxa"/>
          </w:tcPr>
          <w:p w:rsidR="001422DA" w:rsidRPr="002C393C" w:rsidRDefault="001422DA" w:rsidP="007C35CA">
            <w:pPr>
              <w:rPr>
                <w:highlight w:val="yellow"/>
              </w:rPr>
            </w:pPr>
          </w:p>
        </w:tc>
        <w:tc>
          <w:tcPr>
            <w:tcW w:w="3510" w:type="dxa"/>
          </w:tcPr>
          <w:p w:rsidR="001422DA" w:rsidRDefault="001422DA" w:rsidP="007C35CA"/>
        </w:tc>
        <w:tc>
          <w:tcPr>
            <w:tcW w:w="1998" w:type="dxa"/>
          </w:tcPr>
          <w:p w:rsidR="001422DA" w:rsidRDefault="001422DA" w:rsidP="007C35CA"/>
        </w:tc>
      </w:tr>
      <w:tr w:rsidR="001422DA" w:rsidTr="007C35CA">
        <w:tc>
          <w:tcPr>
            <w:tcW w:w="1415" w:type="dxa"/>
          </w:tcPr>
          <w:p w:rsidR="001422DA" w:rsidRDefault="001422DA" w:rsidP="007C35CA"/>
        </w:tc>
        <w:tc>
          <w:tcPr>
            <w:tcW w:w="2653" w:type="dxa"/>
          </w:tcPr>
          <w:p w:rsidR="001422DA" w:rsidRPr="002C393C" w:rsidRDefault="001422DA" w:rsidP="007C35CA">
            <w:pPr>
              <w:rPr>
                <w:highlight w:val="yellow"/>
              </w:rPr>
            </w:pPr>
          </w:p>
        </w:tc>
        <w:tc>
          <w:tcPr>
            <w:tcW w:w="3510" w:type="dxa"/>
          </w:tcPr>
          <w:p w:rsidR="001422DA" w:rsidRDefault="001422DA" w:rsidP="007C35CA"/>
        </w:tc>
        <w:tc>
          <w:tcPr>
            <w:tcW w:w="1998" w:type="dxa"/>
          </w:tcPr>
          <w:p w:rsidR="001422DA" w:rsidRDefault="001422DA" w:rsidP="007C35CA"/>
        </w:tc>
      </w:tr>
    </w:tbl>
    <w:p w:rsidR="00826CCE" w:rsidRDefault="00826CCE"/>
    <w:p w:rsidR="001422DA" w:rsidRDefault="001422DA"/>
    <w:tbl>
      <w:tblPr>
        <w:tblStyle w:val="TableGrid"/>
        <w:tblW w:w="0" w:type="auto"/>
        <w:tblLayout w:type="fixed"/>
        <w:tblLook w:val="04A0"/>
      </w:tblPr>
      <w:tblGrid>
        <w:gridCol w:w="1415"/>
        <w:gridCol w:w="2653"/>
        <w:gridCol w:w="3510"/>
        <w:gridCol w:w="1998"/>
      </w:tblGrid>
      <w:tr w:rsidR="001422DA" w:rsidTr="00E3372D">
        <w:trPr>
          <w:cantSplit/>
        </w:trPr>
        <w:tc>
          <w:tcPr>
            <w:tcW w:w="9576" w:type="dxa"/>
            <w:gridSpan w:val="4"/>
          </w:tcPr>
          <w:p w:rsidR="001422DA" w:rsidRPr="0019599C" w:rsidRDefault="001422DA" w:rsidP="007C35CA">
            <w:pPr>
              <w:rPr>
                <w:b/>
              </w:rPr>
            </w:pPr>
            <w:r w:rsidRPr="0019599C">
              <w:rPr>
                <w:b/>
              </w:rPr>
              <w:t xml:space="preserve">Customers should be able to perform the following: </w:t>
            </w:r>
          </w:p>
        </w:tc>
      </w:tr>
      <w:tr w:rsidR="001422DA" w:rsidTr="00E3372D">
        <w:trPr>
          <w:cantSplit/>
        </w:trPr>
        <w:tc>
          <w:tcPr>
            <w:tcW w:w="1415" w:type="dxa"/>
            <w:shd w:val="clear" w:color="auto" w:fill="BFBFBF" w:themeFill="background1" w:themeFillShade="BF"/>
          </w:tcPr>
          <w:p w:rsidR="001422DA" w:rsidRPr="0019599C" w:rsidRDefault="001422DA" w:rsidP="007C35CA">
            <w:pPr>
              <w:rPr>
                <w:b/>
              </w:rPr>
            </w:pPr>
            <w:r w:rsidRPr="0019599C">
              <w:rPr>
                <w:b/>
              </w:rPr>
              <w:t>Requirement Number</w:t>
            </w:r>
          </w:p>
        </w:tc>
        <w:tc>
          <w:tcPr>
            <w:tcW w:w="2653" w:type="dxa"/>
            <w:shd w:val="clear" w:color="auto" w:fill="BFBFBF" w:themeFill="background1" w:themeFillShade="BF"/>
          </w:tcPr>
          <w:p w:rsidR="001422DA" w:rsidRPr="0019599C" w:rsidRDefault="001422DA" w:rsidP="007C35CA">
            <w:pPr>
              <w:rPr>
                <w:b/>
              </w:rPr>
            </w:pPr>
            <w:r>
              <w:rPr>
                <w:b/>
              </w:rPr>
              <w:t>Requirement Specification</w:t>
            </w:r>
          </w:p>
        </w:tc>
        <w:tc>
          <w:tcPr>
            <w:tcW w:w="3510" w:type="dxa"/>
            <w:shd w:val="clear" w:color="auto" w:fill="BFBFBF" w:themeFill="background1" w:themeFillShade="BF"/>
          </w:tcPr>
          <w:p w:rsidR="001422DA" w:rsidRPr="0019599C" w:rsidRDefault="001422DA" w:rsidP="007C35CA">
            <w:pPr>
              <w:rPr>
                <w:b/>
              </w:rPr>
            </w:pPr>
            <w:r>
              <w:rPr>
                <w:b/>
              </w:rPr>
              <w:t>High Level functionality</w:t>
            </w:r>
          </w:p>
        </w:tc>
        <w:tc>
          <w:tcPr>
            <w:tcW w:w="1998" w:type="dxa"/>
            <w:shd w:val="clear" w:color="auto" w:fill="BFBFBF" w:themeFill="background1" w:themeFillShade="BF"/>
          </w:tcPr>
          <w:p w:rsidR="001422DA" w:rsidRPr="0019599C" w:rsidRDefault="001422DA" w:rsidP="007C35CA">
            <w:pPr>
              <w:rPr>
                <w:b/>
              </w:rPr>
            </w:pPr>
            <w:r w:rsidRPr="0019599C">
              <w:rPr>
                <w:b/>
              </w:rPr>
              <w:t>Comments (If Any)</w:t>
            </w:r>
          </w:p>
        </w:tc>
      </w:tr>
      <w:tr w:rsidR="001422DA" w:rsidTr="00E3372D">
        <w:trPr>
          <w:cantSplit/>
        </w:trPr>
        <w:tc>
          <w:tcPr>
            <w:tcW w:w="1415" w:type="dxa"/>
          </w:tcPr>
          <w:p w:rsidR="001422DA" w:rsidRDefault="001422DA" w:rsidP="007C35CA">
            <w:r>
              <w:t>CUST001</w:t>
            </w:r>
          </w:p>
        </w:tc>
        <w:tc>
          <w:tcPr>
            <w:tcW w:w="2653" w:type="dxa"/>
          </w:tcPr>
          <w:p w:rsidR="001422DA" w:rsidRDefault="001422DA" w:rsidP="007C35CA">
            <w:r>
              <w:t>Rent a bike at any location in the city, as long as there is a working bike available at that location.</w:t>
            </w:r>
          </w:p>
        </w:tc>
        <w:tc>
          <w:tcPr>
            <w:tcW w:w="3510" w:type="dxa"/>
          </w:tcPr>
          <w:p w:rsidR="00847B60" w:rsidRDefault="00847B60" w:rsidP="00B536B3">
            <w:pPr>
              <w:pStyle w:val="ListParagraph"/>
              <w:numPr>
                <w:ilvl w:val="0"/>
                <w:numId w:val="2"/>
              </w:numPr>
              <w:ind w:left="252"/>
            </w:pPr>
            <w:r>
              <w:t>Take user id and location id as input from login screen.</w:t>
            </w:r>
          </w:p>
          <w:p w:rsidR="001422DA" w:rsidRDefault="001422DA" w:rsidP="00B536B3">
            <w:pPr>
              <w:pStyle w:val="ListParagraph"/>
              <w:numPr>
                <w:ilvl w:val="0"/>
                <w:numId w:val="2"/>
              </w:numPr>
              <w:ind w:left="252"/>
            </w:pPr>
            <w:r>
              <w:t xml:space="preserve">Verify if </w:t>
            </w:r>
            <w:r w:rsidR="00D2328C">
              <w:t>user has already rented a Bike.</w:t>
            </w:r>
          </w:p>
          <w:p w:rsidR="00D2328C" w:rsidRDefault="00B536B3" w:rsidP="00B536B3">
            <w:pPr>
              <w:pStyle w:val="ListParagraph"/>
              <w:numPr>
                <w:ilvl w:val="0"/>
                <w:numId w:val="2"/>
              </w:numPr>
              <w:ind w:left="252"/>
            </w:pPr>
            <w:r>
              <w:t>If a bike is already rented</w:t>
            </w:r>
            <w:r w:rsidRPr="00D2328C">
              <w:t xml:space="preserve"> </w:t>
            </w:r>
            <w:r>
              <w:t xml:space="preserve">then </w:t>
            </w:r>
            <w:r w:rsidR="00D2328C" w:rsidRPr="00D2328C">
              <w:t>No allocation will be done for th</w:t>
            </w:r>
            <w:r w:rsidR="00D2328C">
              <w:t xml:space="preserve">e </w:t>
            </w:r>
            <w:r>
              <w:t xml:space="preserve">same </w:t>
            </w:r>
            <w:r w:rsidR="00D2328C" w:rsidRPr="00D2328C">
              <w:t>user</w:t>
            </w:r>
            <w:r w:rsidR="00D2328C">
              <w:t xml:space="preserve"> </w:t>
            </w:r>
          </w:p>
          <w:p w:rsidR="00B536B3" w:rsidRDefault="00B536B3" w:rsidP="00B536B3">
            <w:pPr>
              <w:pStyle w:val="ListParagraph"/>
              <w:numPr>
                <w:ilvl w:val="0"/>
                <w:numId w:val="2"/>
              </w:numPr>
              <w:ind w:left="252"/>
            </w:pPr>
            <w:r>
              <w:t>Otherwise locate a ‘Working’ and ‘Not rented’ Bike</w:t>
            </w:r>
            <w:r w:rsidR="00C80E86">
              <w:t xml:space="preserve"> for the given location</w:t>
            </w:r>
            <w:r>
              <w:t>.</w:t>
            </w:r>
          </w:p>
          <w:p w:rsidR="00C80E86" w:rsidRDefault="008B574E" w:rsidP="00B536B3">
            <w:pPr>
              <w:pStyle w:val="ListParagraph"/>
              <w:numPr>
                <w:ilvl w:val="0"/>
                <w:numId w:val="2"/>
              </w:numPr>
              <w:ind w:left="252"/>
            </w:pPr>
            <w:r>
              <w:t>Mark the identified bike as ‘Rented’</w:t>
            </w:r>
          </w:p>
          <w:p w:rsidR="008B574E" w:rsidRDefault="008B574E" w:rsidP="00F76F46">
            <w:pPr>
              <w:pStyle w:val="ListParagraph"/>
              <w:numPr>
                <w:ilvl w:val="0"/>
                <w:numId w:val="2"/>
              </w:numPr>
              <w:ind w:left="252"/>
            </w:pPr>
            <w:r>
              <w:t>Track the Activity of this user into a Transaction table</w:t>
            </w:r>
            <w:r w:rsidR="0036554D">
              <w:t xml:space="preserve"> for bike id rented by specific user id</w:t>
            </w:r>
          </w:p>
        </w:tc>
        <w:tc>
          <w:tcPr>
            <w:tcW w:w="1998" w:type="dxa"/>
          </w:tcPr>
          <w:p w:rsidR="0097161A" w:rsidRDefault="000D0B1F" w:rsidP="007C35CA">
            <w:r>
              <w:t xml:space="preserve">Check Requirement </w:t>
            </w:r>
            <w:r>
              <w:t>CUST00</w:t>
            </w:r>
            <w:r>
              <w:t>7</w:t>
            </w:r>
          </w:p>
          <w:p w:rsidR="0097161A" w:rsidRDefault="0097161A" w:rsidP="007C35CA"/>
          <w:p w:rsidR="001422DA" w:rsidRDefault="000D0B1F" w:rsidP="007C35CA">
            <w:r>
              <w:t>Can one user rent more than one Bike</w:t>
            </w:r>
            <w:r w:rsidR="00321F39">
              <w:t>(s)</w:t>
            </w:r>
            <w:r>
              <w:t>?</w:t>
            </w:r>
          </w:p>
        </w:tc>
      </w:tr>
      <w:tr w:rsidR="001422DA" w:rsidTr="00E3372D">
        <w:trPr>
          <w:cantSplit/>
        </w:trPr>
        <w:tc>
          <w:tcPr>
            <w:tcW w:w="1415" w:type="dxa"/>
          </w:tcPr>
          <w:p w:rsidR="001422DA" w:rsidRDefault="001422DA" w:rsidP="007C35CA">
            <w:r>
              <w:lastRenderedPageBreak/>
              <w:t>CUST002</w:t>
            </w:r>
          </w:p>
        </w:tc>
        <w:tc>
          <w:tcPr>
            <w:tcW w:w="2653" w:type="dxa"/>
          </w:tcPr>
          <w:p w:rsidR="001422DA" w:rsidRDefault="001422DA" w:rsidP="007C35CA">
            <w:r w:rsidRPr="0019599C">
              <w:t>Return a bike to any location. When a customer returns a bike, their account is charged an amount depending on how long the bike rental was.</w:t>
            </w:r>
          </w:p>
        </w:tc>
        <w:tc>
          <w:tcPr>
            <w:tcW w:w="3510" w:type="dxa"/>
          </w:tcPr>
          <w:p w:rsidR="000F720D" w:rsidRDefault="000F720D" w:rsidP="000F720D">
            <w:pPr>
              <w:pStyle w:val="ListParagraph"/>
              <w:numPr>
                <w:ilvl w:val="0"/>
                <w:numId w:val="2"/>
              </w:numPr>
              <w:ind w:left="252"/>
            </w:pPr>
            <w:r>
              <w:t>Take user id and location id as input from login screen.</w:t>
            </w:r>
          </w:p>
          <w:p w:rsidR="005419AE" w:rsidRDefault="005419AE" w:rsidP="005419AE">
            <w:pPr>
              <w:pStyle w:val="ListParagraph"/>
              <w:numPr>
                <w:ilvl w:val="0"/>
                <w:numId w:val="3"/>
              </w:numPr>
              <w:ind w:left="252"/>
            </w:pPr>
            <w:r>
              <w:t>Perform validation to confirm, if the Bike is ready to release i.e. the bike has an active renting going on.</w:t>
            </w:r>
          </w:p>
          <w:p w:rsidR="005419AE" w:rsidRDefault="00D60E1A" w:rsidP="005419AE">
            <w:pPr>
              <w:pStyle w:val="ListParagraph"/>
              <w:numPr>
                <w:ilvl w:val="0"/>
                <w:numId w:val="3"/>
              </w:numPr>
              <w:ind w:left="252"/>
            </w:pPr>
            <w:r>
              <w:t xml:space="preserve">If No, notify this bike </w:t>
            </w:r>
            <w:proofErr w:type="spellStart"/>
            <w:r>
              <w:t>can not</w:t>
            </w:r>
            <w:proofErr w:type="spellEnd"/>
            <w:r>
              <w:t xml:space="preserve"> be release.</w:t>
            </w:r>
          </w:p>
          <w:p w:rsidR="00D60E1A" w:rsidRDefault="00D60E1A" w:rsidP="005419AE">
            <w:pPr>
              <w:pStyle w:val="ListParagraph"/>
              <w:numPr>
                <w:ilvl w:val="0"/>
                <w:numId w:val="3"/>
              </w:numPr>
              <w:ind w:left="252"/>
            </w:pPr>
            <w:r>
              <w:t>Otherwise, mark the Bike as released</w:t>
            </w:r>
          </w:p>
          <w:p w:rsidR="00D60E1A" w:rsidRDefault="00D60E1A" w:rsidP="005419AE">
            <w:pPr>
              <w:pStyle w:val="ListParagraph"/>
              <w:numPr>
                <w:ilvl w:val="0"/>
                <w:numId w:val="3"/>
              </w:numPr>
              <w:ind w:left="252"/>
            </w:pPr>
            <w:r>
              <w:t>Update the returning location</w:t>
            </w:r>
            <w:r w:rsidR="002C2E1F">
              <w:t xml:space="preserve"> of the bike</w:t>
            </w:r>
          </w:p>
          <w:p w:rsidR="00D60E1A" w:rsidRDefault="002A3E70" w:rsidP="002A3E70">
            <w:pPr>
              <w:pStyle w:val="ListParagraph"/>
              <w:numPr>
                <w:ilvl w:val="0"/>
                <w:numId w:val="3"/>
              </w:numPr>
              <w:ind w:left="252"/>
            </w:pPr>
            <w:r>
              <w:t>Calculate the duration of rent and charges for the rent</w:t>
            </w:r>
          </w:p>
          <w:p w:rsidR="002A3E70" w:rsidRDefault="002A3E70" w:rsidP="002A3E70">
            <w:pPr>
              <w:pStyle w:val="ListParagraph"/>
              <w:numPr>
                <w:ilvl w:val="0"/>
                <w:numId w:val="3"/>
              </w:numPr>
              <w:ind w:left="252"/>
            </w:pPr>
            <w:r>
              <w:t>Update charges and deduct from user account</w:t>
            </w:r>
          </w:p>
        </w:tc>
        <w:tc>
          <w:tcPr>
            <w:tcW w:w="1998" w:type="dxa"/>
          </w:tcPr>
          <w:p w:rsidR="001422DA" w:rsidRDefault="002A3E70" w:rsidP="007C35CA">
            <w:r>
              <w:t>Duration to be stored in activity table?</w:t>
            </w:r>
            <w:r w:rsidR="00E07E83">
              <w:br/>
            </w:r>
            <w:r w:rsidR="00E07E83">
              <w:br/>
              <w:t xml:space="preserve">Rate / hr </w:t>
            </w:r>
            <w:r w:rsidR="00E07E83" w:rsidRPr="00E07E83">
              <w:rPr>
                <w:b/>
              </w:rPr>
              <w:t>or</w:t>
            </w:r>
            <w:r w:rsidR="00E07E83">
              <w:t xml:space="preserve"> Rate / 30 minutes?</w:t>
            </w:r>
          </w:p>
        </w:tc>
      </w:tr>
      <w:tr w:rsidR="001422DA" w:rsidTr="00E3372D">
        <w:trPr>
          <w:cantSplit/>
        </w:trPr>
        <w:tc>
          <w:tcPr>
            <w:tcW w:w="1415" w:type="dxa"/>
          </w:tcPr>
          <w:p w:rsidR="001422DA" w:rsidRDefault="001422DA" w:rsidP="007C35CA">
            <w:r>
              <w:t>CUST003</w:t>
            </w:r>
          </w:p>
        </w:tc>
        <w:tc>
          <w:tcPr>
            <w:tcW w:w="2653" w:type="dxa"/>
          </w:tcPr>
          <w:p w:rsidR="001422DA" w:rsidRDefault="001422DA" w:rsidP="007C35CA">
            <w:r w:rsidRPr="0019599C">
              <w:t>Report a bike as defective</w:t>
            </w:r>
          </w:p>
        </w:tc>
        <w:tc>
          <w:tcPr>
            <w:tcW w:w="3510" w:type="dxa"/>
          </w:tcPr>
          <w:p w:rsidR="00822618" w:rsidRDefault="00822618" w:rsidP="00822618">
            <w:pPr>
              <w:pStyle w:val="ListParagraph"/>
              <w:numPr>
                <w:ilvl w:val="0"/>
                <w:numId w:val="1"/>
              </w:numPr>
              <w:ind w:left="252"/>
            </w:pPr>
            <w:r>
              <w:t>Take Bike number as input from User.</w:t>
            </w:r>
          </w:p>
          <w:p w:rsidR="001422DA" w:rsidRDefault="00822618" w:rsidP="00822618">
            <w:pPr>
              <w:pStyle w:val="ListParagraph"/>
              <w:numPr>
                <w:ilvl w:val="0"/>
                <w:numId w:val="1"/>
              </w:numPr>
              <w:ind w:left="252"/>
            </w:pPr>
            <w:r>
              <w:t xml:space="preserve">Mark the ‘status’ column </w:t>
            </w:r>
            <w:r w:rsidR="00270F86">
              <w:t xml:space="preserve">in Bike table </w:t>
            </w:r>
            <w:r>
              <w:t xml:space="preserve">as </w:t>
            </w:r>
            <w:r w:rsidR="00270F86">
              <w:t>‘</w:t>
            </w:r>
            <w:r>
              <w:t>Defective</w:t>
            </w:r>
            <w:r w:rsidR="00270F86">
              <w:t>’</w:t>
            </w:r>
            <w:r w:rsidR="00345B6B">
              <w:t xml:space="preserve"> to indicate Bike is not working</w:t>
            </w:r>
          </w:p>
          <w:p w:rsidR="00822618" w:rsidRDefault="00822618" w:rsidP="00822618">
            <w:pPr>
              <w:pStyle w:val="ListParagraph"/>
              <w:numPr>
                <w:ilvl w:val="0"/>
                <w:numId w:val="1"/>
              </w:numPr>
              <w:ind w:left="252"/>
            </w:pPr>
            <w:r>
              <w:t>Once the Bike is marked as defective, operator should be able to track it and mark</w:t>
            </w:r>
            <w:r w:rsidR="004C3774">
              <w:t xml:space="preserve"> it back </w:t>
            </w:r>
            <w:r>
              <w:t xml:space="preserve"> as repaired (after repair work)</w:t>
            </w:r>
          </w:p>
        </w:tc>
        <w:tc>
          <w:tcPr>
            <w:tcW w:w="1998" w:type="dxa"/>
          </w:tcPr>
          <w:p w:rsidR="001422DA" w:rsidRDefault="00FA577E" w:rsidP="007C35CA">
            <w:r>
              <w:t>Need to take any comments what is the problem in detail?</w:t>
            </w:r>
          </w:p>
        </w:tc>
      </w:tr>
      <w:tr w:rsidR="001422DA" w:rsidTr="00E3372D">
        <w:trPr>
          <w:cantSplit/>
        </w:trPr>
        <w:tc>
          <w:tcPr>
            <w:tcW w:w="1415" w:type="dxa"/>
          </w:tcPr>
          <w:p w:rsidR="001422DA" w:rsidRDefault="001422DA" w:rsidP="007C35CA">
            <w:r>
              <w:t>CUST004</w:t>
            </w:r>
          </w:p>
        </w:tc>
        <w:tc>
          <w:tcPr>
            <w:tcW w:w="2653" w:type="dxa"/>
          </w:tcPr>
          <w:p w:rsidR="001422DA" w:rsidRDefault="001422DA" w:rsidP="007C35CA">
            <w:r w:rsidRPr="0019599C">
              <w:t>Pay any charges on their account</w:t>
            </w:r>
          </w:p>
        </w:tc>
        <w:tc>
          <w:tcPr>
            <w:tcW w:w="3510" w:type="dxa"/>
          </w:tcPr>
          <w:p w:rsidR="00035395" w:rsidRDefault="00591606" w:rsidP="007C35CA">
            <w:pPr>
              <w:pStyle w:val="ListParagraph"/>
              <w:numPr>
                <w:ilvl w:val="0"/>
                <w:numId w:val="1"/>
              </w:numPr>
              <w:ind w:left="252"/>
            </w:pPr>
            <w:r>
              <w:t>Take user id / number as input from User login.</w:t>
            </w:r>
          </w:p>
          <w:p w:rsidR="001422DA" w:rsidRDefault="0051720D" w:rsidP="007C35CA">
            <w:pPr>
              <w:pStyle w:val="ListParagraph"/>
              <w:numPr>
                <w:ilvl w:val="0"/>
                <w:numId w:val="1"/>
              </w:numPr>
              <w:ind w:left="252"/>
            </w:pPr>
            <w:r>
              <w:t>Load a specified amount to user’s account</w:t>
            </w:r>
          </w:p>
        </w:tc>
        <w:tc>
          <w:tcPr>
            <w:tcW w:w="1998" w:type="dxa"/>
          </w:tcPr>
          <w:p w:rsidR="001422DA" w:rsidRDefault="0051720D" w:rsidP="007C35CA">
            <w:r>
              <w:t>Discuss and finalize</w:t>
            </w:r>
            <w:r w:rsidR="006E199D">
              <w:t>. Is it loading account or Paying charges?</w:t>
            </w:r>
          </w:p>
        </w:tc>
      </w:tr>
      <w:tr w:rsidR="006C1748" w:rsidTr="00E3372D">
        <w:trPr>
          <w:cantSplit/>
        </w:trPr>
        <w:tc>
          <w:tcPr>
            <w:tcW w:w="1415" w:type="dxa"/>
          </w:tcPr>
          <w:p w:rsidR="006C1748" w:rsidRDefault="00886A1C" w:rsidP="007C35CA">
            <w:r>
              <w:t>CUST00</w:t>
            </w:r>
            <w:r>
              <w:t>5</w:t>
            </w:r>
          </w:p>
        </w:tc>
        <w:tc>
          <w:tcPr>
            <w:tcW w:w="2653" w:type="dxa"/>
          </w:tcPr>
          <w:p w:rsidR="006C1748" w:rsidRPr="0019599C" w:rsidRDefault="006C1748" w:rsidP="00EA65A6">
            <w:r>
              <w:t>Can a Bike be</w:t>
            </w:r>
            <w:r w:rsidR="00EA65A6">
              <w:t xml:space="preserve"> both marked defective and</w:t>
            </w:r>
            <w:r>
              <w:t xml:space="preserve"> returned</w:t>
            </w:r>
            <w:r w:rsidR="0078063E">
              <w:t>?</w:t>
            </w:r>
          </w:p>
        </w:tc>
        <w:tc>
          <w:tcPr>
            <w:tcW w:w="3510" w:type="dxa"/>
          </w:tcPr>
          <w:p w:rsidR="006C1748" w:rsidRDefault="006C1748" w:rsidP="007C35CA"/>
        </w:tc>
        <w:tc>
          <w:tcPr>
            <w:tcW w:w="1998" w:type="dxa"/>
          </w:tcPr>
          <w:p w:rsidR="006C1748" w:rsidRDefault="00D60C0F" w:rsidP="00CA1984">
            <w:r>
              <w:t xml:space="preserve">Discuss and finalize. </w:t>
            </w:r>
            <w:r w:rsidR="00CA1984">
              <w:t xml:space="preserve">Identified </w:t>
            </w:r>
            <w:r>
              <w:t xml:space="preserve">by </w:t>
            </w:r>
            <w:proofErr w:type="spellStart"/>
            <w:r>
              <w:t>Yosita</w:t>
            </w:r>
            <w:proofErr w:type="spellEnd"/>
            <w:r>
              <w:t xml:space="preserve"> / Cheng</w:t>
            </w:r>
          </w:p>
        </w:tc>
      </w:tr>
      <w:tr w:rsidR="0078063E" w:rsidTr="00E3372D">
        <w:trPr>
          <w:cantSplit/>
        </w:trPr>
        <w:tc>
          <w:tcPr>
            <w:tcW w:w="1415" w:type="dxa"/>
          </w:tcPr>
          <w:p w:rsidR="0078063E" w:rsidRDefault="00886A1C" w:rsidP="007C35CA">
            <w:r>
              <w:t>CUST00</w:t>
            </w:r>
            <w:r>
              <w:t>6</w:t>
            </w:r>
          </w:p>
        </w:tc>
        <w:tc>
          <w:tcPr>
            <w:tcW w:w="2653" w:type="dxa"/>
          </w:tcPr>
          <w:p w:rsidR="0078063E" w:rsidRDefault="0078063E" w:rsidP="007C35CA">
            <w:r>
              <w:t xml:space="preserve">If user returns the Bike within 30 minutes (or any predefined time?) then whether user be charged? </w:t>
            </w:r>
          </w:p>
        </w:tc>
        <w:tc>
          <w:tcPr>
            <w:tcW w:w="3510" w:type="dxa"/>
          </w:tcPr>
          <w:p w:rsidR="0078063E" w:rsidRDefault="0078063E" w:rsidP="007C35CA"/>
        </w:tc>
        <w:tc>
          <w:tcPr>
            <w:tcW w:w="1998" w:type="dxa"/>
          </w:tcPr>
          <w:p w:rsidR="0078063E" w:rsidRDefault="00D60C0F" w:rsidP="007C35CA">
            <w:r>
              <w:t xml:space="preserve">Discuss and finalize. </w:t>
            </w:r>
            <w:r w:rsidR="00CA1984">
              <w:t xml:space="preserve">Identified </w:t>
            </w:r>
            <w:r>
              <w:t xml:space="preserve">by </w:t>
            </w:r>
            <w:proofErr w:type="spellStart"/>
            <w:r>
              <w:t>Yosita</w:t>
            </w:r>
            <w:proofErr w:type="spellEnd"/>
            <w:r>
              <w:t xml:space="preserve"> / Cheng</w:t>
            </w:r>
          </w:p>
        </w:tc>
      </w:tr>
      <w:tr w:rsidR="00E73B88" w:rsidTr="00E3372D">
        <w:trPr>
          <w:cantSplit/>
        </w:trPr>
        <w:tc>
          <w:tcPr>
            <w:tcW w:w="1415" w:type="dxa"/>
          </w:tcPr>
          <w:p w:rsidR="00E73B88" w:rsidRDefault="009E6DF3" w:rsidP="007C35CA">
            <w:r>
              <w:t>CUST00</w:t>
            </w:r>
            <w:r>
              <w:t>7</w:t>
            </w:r>
          </w:p>
        </w:tc>
        <w:tc>
          <w:tcPr>
            <w:tcW w:w="2653" w:type="dxa"/>
          </w:tcPr>
          <w:p w:rsidR="00E73B88" w:rsidRDefault="009E6DF3" w:rsidP="002861E8">
            <w:r>
              <w:t>Can one user rent more than one Bike</w:t>
            </w:r>
            <w:r w:rsidR="002861E8">
              <w:t xml:space="preserve"> </w:t>
            </w:r>
            <w:r>
              <w:t>(s)?</w:t>
            </w:r>
          </w:p>
        </w:tc>
        <w:tc>
          <w:tcPr>
            <w:tcW w:w="3510" w:type="dxa"/>
          </w:tcPr>
          <w:p w:rsidR="00E73B88" w:rsidRDefault="00E73B88" w:rsidP="007C35CA"/>
        </w:tc>
        <w:tc>
          <w:tcPr>
            <w:tcW w:w="1998" w:type="dxa"/>
          </w:tcPr>
          <w:p w:rsidR="00E73B88" w:rsidRDefault="009E6DF3" w:rsidP="007C35CA">
            <w:r>
              <w:t xml:space="preserve">Discuss and finalize. </w:t>
            </w:r>
            <w:r w:rsidR="00CA1984">
              <w:t xml:space="preserve">Identified </w:t>
            </w:r>
            <w:r>
              <w:t xml:space="preserve">by </w:t>
            </w:r>
            <w:proofErr w:type="spellStart"/>
            <w:r>
              <w:t>Yosita</w:t>
            </w:r>
            <w:proofErr w:type="spellEnd"/>
            <w:r>
              <w:t xml:space="preserve"> / Cheng</w:t>
            </w:r>
          </w:p>
        </w:tc>
      </w:tr>
      <w:tr w:rsidR="001422DA" w:rsidTr="00E3372D">
        <w:trPr>
          <w:cantSplit/>
        </w:trPr>
        <w:tc>
          <w:tcPr>
            <w:tcW w:w="1415" w:type="dxa"/>
          </w:tcPr>
          <w:p w:rsidR="001422DA" w:rsidRDefault="001422DA" w:rsidP="007C35CA"/>
        </w:tc>
        <w:tc>
          <w:tcPr>
            <w:tcW w:w="2653" w:type="dxa"/>
          </w:tcPr>
          <w:p w:rsidR="001422DA" w:rsidRPr="002C393C" w:rsidRDefault="001422DA" w:rsidP="007C35CA">
            <w:pPr>
              <w:rPr>
                <w:highlight w:val="yellow"/>
              </w:rPr>
            </w:pPr>
            <w:r w:rsidRPr="002C393C">
              <w:rPr>
                <w:highlight w:val="yellow"/>
              </w:rPr>
              <w:t>&lt;Split or Add if any additional</w:t>
            </w:r>
            <w:r>
              <w:rPr>
                <w:highlight w:val="yellow"/>
              </w:rPr>
              <w:t xml:space="preserve"> items</w:t>
            </w:r>
            <w:r w:rsidRPr="002C393C">
              <w:rPr>
                <w:highlight w:val="yellow"/>
              </w:rPr>
              <w:t>&gt;</w:t>
            </w:r>
          </w:p>
        </w:tc>
        <w:tc>
          <w:tcPr>
            <w:tcW w:w="3510" w:type="dxa"/>
          </w:tcPr>
          <w:p w:rsidR="001422DA" w:rsidRDefault="001422DA" w:rsidP="007C35CA"/>
        </w:tc>
        <w:tc>
          <w:tcPr>
            <w:tcW w:w="1998" w:type="dxa"/>
          </w:tcPr>
          <w:p w:rsidR="001422DA" w:rsidRDefault="001422DA" w:rsidP="007C35CA"/>
        </w:tc>
      </w:tr>
      <w:tr w:rsidR="001422DA" w:rsidTr="00E3372D">
        <w:trPr>
          <w:cantSplit/>
        </w:trPr>
        <w:tc>
          <w:tcPr>
            <w:tcW w:w="1415" w:type="dxa"/>
          </w:tcPr>
          <w:p w:rsidR="001422DA" w:rsidRDefault="001422DA" w:rsidP="007C35CA"/>
        </w:tc>
        <w:tc>
          <w:tcPr>
            <w:tcW w:w="2653" w:type="dxa"/>
          </w:tcPr>
          <w:p w:rsidR="001422DA" w:rsidRPr="002C393C" w:rsidRDefault="001422DA" w:rsidP="007C35CA">
            <w:pPr>
              <w:rPr>
                <w:highlight w:val="yellow"/>
              </w:rPr>
            </w:pPr>
            <w:r w:rsidRPr="002C393C">
              <w:rPr>
                <w:highlight w:val="yellow"/>
              </w:rPr>
              <w:t>&lt;Split or Add if any additional</w:t>
            </w:r>
            <w:r>
              <w:rPr>
                <w:highlight w:val="yellow"/>
              </w:rPr>
              <w:t xml:space="preserve"> items</w:t>
            </w:r>
            <w:r w:rsidRPr="002C393C">
              <w:rPr>
                <w:highlight w:val="yellow"/>
              </w:rPr>
              <w:t>&gt;</w:t>
            </w:r>
          </w:p>
        </w:tc>
        <w:tc>
          <w:tcPr>
            <w:tcW w:w="3510" w:type="dxa"/>
          </w:tcPr>
          <w:p w:rsidR="001422DA" w:rsidRDefault="001422DA" w:rsidP="007C35CA"/>
        </w:tc>
        <w:tc>
          <w:tcPr>
            <w:tcW w:w="1998" w:type="dxa"/>
          </w:tcPr>
          <w:p w:rsidR="001422DA" w:rsidRDefault="001422DA" w:rsidP="007C35CA"/>
        </w:tc>
      </w:tr>
    </w:tbl>
    <w:p w:rsidR="001422DA" w:rsidRDefault="001422DA"/>
    <w:p w:rsidR="001422DA" w:rsidRDefault="001422DA"/>
    <w:p w:rsidR="007E06C5" w:rsidRDefault="007E06C5"/>
    <w:tbl>
      <w:tblPr>
        <w:tblStyle w:val="TableGrid"/>
        <w:tblW w:w="0" w:type="auto"/>
        <w:tblLook w:val="04A0"/>
      </w:tblPr>
      <w:tblGrid>
        <w:gridCol w:w="1415"/>
        <w:gridCol w:w="2653"/>
        <w:gridCol w:w="3510"/>
        <w:gridCol w:w="1998"/>
      </w:tblGrid>
      <w:tr w:rsidR="001C466C" w:rsidRPr="0019599C" w:rsidTr="00CD3D39">
        <w:tc>
          <w:tcPr>
            <w:tcW w:w="9576" w:type="dxa"/>
            <w:gridSpan w:val="4"/>
          </w:tcPr>
          <w:p w:rsidR="001C466C" w:rsidRPr="0019599C" w:rsidRDefault="001C466C" w:rsidP="007C35CA">
            <w:pPr>
              <w:rPr>
                <w:b/>
              </w:rPr>
            </w:pPr>
            <w:r w:rsidRPr="0019599C">
              <w:rPr>
                <w:rFonts w:cstheme="minorHAnsi"/>
                <w:b/>
              </w:rPr>
              <w:t>Operators should be able to perform the following:</w:t>
            </w:r>
          </w:p>
        </w:tc>
      </w:tr>
      <w:tr w:rsidR="001C466C" w:rsidRPr="0019599C" w:rsidTr="001C466C">
        <w:tc>
          <w:tcPr>
            <w:tcW w:w="1415" w:type="dxa"/>
            <w:shd w:val="clear" w:color="auto" w:fill="BFBFBF" w:themeFill="background1" w:themeFillShade="BF"/>
          </w:tcPr>
          <w:p w:rsidR="001C466C" w:rsidRPr="0019599C" w:rsidRDefault="001C466C" w:rsidP="007C35CA">
            <w:pPr>
              <w:rPr>
                <w:b/>
              </w:rPr>
            </w:pPr>
            <w:r w:rsidRPr="0019599C">
              <w:rPr>
                <w:b/>
              </w:rPr>
              <w:t>Requirement Number</w:t>
            </w:r>
          </w:p>
        </w:tc>
        <w:tc>
          <w:tcPr>
            <w:tcW w:w="2653" w:type="dxa"/>
            <w:shd w:val="clear" w:color="auto" w:fill="BFBFBF" w:themeFill="background1" w:themeFillShade="BF"/>
          </w:tcPr>
          <w:p w:rsidR="001C466C" w:rsidRPr="0019599C" w:rsidRDefault="001C466C" w:rsidP="007C35CA">
            <w:pPr>
              <w:rPr>
                <w:b/>
              </w:rPr>
            </w:pPr>
            <w:r>
              <w:rPr>
                <w:b/>
              </w:rPr>
              <w:t>Requirement Specification</w:t>
            </w:r>
          </w:p>
        </w:tc>
        <w:tc>
          <w:tcPr>
            <w:tcW w:w="3510" w:type="dxa"/>
            <w:shd w:val="clear" w:color="auto" w:fill="BFBFBF" w:themeFill="background1" w:themeFillShade="BF"/>
          </w:tcPr>
          <w:p w:rsidR="001C466C" w:rsidRPr="0019599C" w:rsidRDefault="001C466C" w:rsidP="007C35CA">
            <w:pPr>
              <w:rPr>
                <w:b/>
              </w:rPr>
            </w:pPr>
            <w:r>
              <w:rPr>
                <w:b/>
              </w:rPr>
              <w:t>High Level functionality</w:t>
            </w:r>
          </w:p>
        </w:tc>
        <w:tc>
          <w:tcPr>
            <w:tcW w:w="1998" w:type="dxa"/>
            <w:shd w:val="clear" w:color="auto" w:fill="BFBFBF" w:themeFill="background1" w:themeFillShade="BF"/>
          </w:tcPr>
          <w:p w:rsidR="001C466C" w:rsidRPr="0019599C" w:rsidRDefault="001C466C" w:rsidP="007C35CA">
            <w:pPr>
              <w:rPr>
                <w:b/>
              </w:rPr>
            </w:pPr>
            <w:r w:rsidRPr="0019599C">
              <w:rPr>
                <w:b/>
              </w:rPr>
              <w:t>Comments (If Any)</w:t>
            </w:r>
          </w:p>
        </w:tc>
      </w:tr>
      <w:tr w:rsidR="001C466C" w:rsidTr="001C466C">
        <w:tc>
          <w:tcPr>
            <w:tcW w:w="1415" w:type="dxa"/>
          </w:tcPr>
          <w:p w:rsidR="001C466C" w:rsidRDefault="001C466C" w:rsidP="007C35CA">
            <w:r>
              <w:t>OP001</w:t>
            </w:r>
          </w:p>
        </w:tc>
        <w:tc>
          <w:tcPr>
            <w:tcW w:w="2653" w:type="dxa"/>
          </w:tcPr>
          <w:p w:rsidR="001C466C" w:rsidRDefault="001C466C" w:rsidP="007C35CA">
            <w:r>
              <w:t>Track the location of all bikes in the city</w:t>
            </w:r>
          </w:p>
        </w:tc>
        <w:tc>
          <w:tcPr>
            <w:tcW w:w="3510" w:type="dxa"/>
          </w:tcPr>
          <w:p w:rsidR="00F96D61" w:rsidRDefault="00F96D61" w:rsidP="00F96D61">
            <w:pPr>
              <w:pStyle w:val="ListParagraph"/>
              <w:numPr>
                <w:ilvl w:val="0"/>
                <w:numId w:val="1"/>
              </w:numPr>
              <w:ind w:left="252"/>
            </w:pPr>
            <w:r>
              <w:t>Track Bike location across location</w:t>
            </w:r>
          </w:p>
          <w:p w:rsidR="001C466C" w:rsidRDefault="001C466C" w:rsidP="00F96D61"/>
        </w:tc>
        <w:tc>
          <w:tcPr>
            <w:tcW w:w="1998" w:type="dxa"/>
          </w:tcPr>
          <w:p w:rsidR="001C466C" w:rsidRDefault="00F96D61" w:rsidP="007C35CA">
            <w:r>
              <w:t>Do we need to take location as input and search by location?</w:t>
            </w:r>
          </w:p>
        </w:tc>
      </w:tr>
      <w:tr w:rsidR="001C466C" w:rsidTr="001C466C">
        <w:tc>
          <w:tcPr>
            <w:tcW w:w="1415" w:type="dxa"/>
          </w:tcPr>
          <w:p w:rsidR="001C466C" w:rsidRDefault="001C466C" w:rsidP="007C35CA">
            <w:r>
              <w:t>OP002</w:t>
            </w:r>
          </w:p>
        </w:tc>
        <w:tc>
          <w:tcPr>
            <w:tcW w:w="2653" w:type="dxa"/>
          </w:tcPr>
          <w:p w:rsidR="001C466C" w:rsidRDefault="001C466C" w:rsidP="007C35CA">
            <w:r>
              <w:t>Repair a defective bike</w:t>
            </w:r>
          </w:p>
        </w:tc>
        <w:tc>
          <w:tcPr>
            <w:tcW w:w="3510" w:type="dxa"/>
          </w:tcPr>
          <w:p w:rsidR="00E15B9C" w:rsidRDefault="00E15B9C" w:rsidP="00E15B9C">
            <w:pPr>
              <w:pStyle w:val="ListParagraph"/>
              <w:numPr>
                <w:ilvl w:val="0"/>
                <w:numId w:val="1"/>
              </w:numPr>
              <w:ind w:left="252"/>
            </w:pPr>
            <w:r>
              <w:t>Track User id as input from login screen.</w:t>
            </w:r>
          </w:p>
          <w:p w:rsidR="00E15B9C" w:rsidRDefault="00E15B9C" w:rsidP="00E15B9C">
            <w:pPr>
              <w:pStyle w:val="ListParagraph"/>
              <w:numPr>
                <w:ilvl w:val="0"/>
                <w:numId w:val="1"/>
              </w:numPr>
              <w:ind w:left="252"/>
            </w:pPr>
            <w:r>
              <w:t>Take Bike id as input from operator</w:t>
            </w:r>
          </w:p>
          <w:p w:rsidR="001C466C" w:rsidRDefault="00E15B9C" w:rsidP="00E15B9C">
            <w:pPr>
              <w:pStyle w:val="ListParagraph"/>
              <w:numPr>
                <w:ilvl w:val="0"/>
                <w:numId w:val="1"/>
              </w:numPr>
              <w:ind w:left="252"/>
            </w:pPr>
            <w:r>
              <w:t>Mark the bike as ‘Repaired’ or ‘Working’</w:t>
            </w:r>
          </w:p>
        </w:tc>
        <w:tc>
          <w:tcPr>
            <w:tcW w:w="1998" w:type="dxa"/>
          </w:tcPr>
          <w:p w:rsidR="001C466C" w:rsidRDefault="001C466C" w:rsidP="007C35CA"/>
        </w:tc>
      </w:tr>
      <w:tr w:rsidR="001C466C" w:rsidTr="001C466C">
        <w:tc>
          <w:tcPr>
            <w:tcW w:w="1415" w:type="dxa"/>
          </w:tcPr>
          <w:p w:rsidR="001C466C" w:rsidRDefault="001C466C" w:rsidP="007C35CA">
            <w:r>
              <w:t>OP003</w:t>
            </w:r>
          </w:p>
        </w:tc>
        <w:tc>
          <w:tcPr>
            <w:tcW w:w="2653" w:type="dxa"/>
          </w:tcPr>
          <w:p w:rsidR="001C466C" w:rsidRDefault="001C466C" w:rsidP="007C35CA">
            <w:r>
              <w:t>Move bikes to different locations around the city as needed</w:t>
            </w:r>
          </w:p>
        </w:tc>
        <w:tc>
          <w:tcPr>
            <w:tcW w:w="3510" w:type="dxa"/>
          </w:tcPr>
          <w:p w:rsidR="00A45916" w:rsidRDefault="00A45916" w:rsidP="00A45916">
            <w:pPr>
              <w:pStyle w:val="ListParagraph"/>
              <w:numPr>
                <w:ilvl w:val="0"/>
                <w:numId w:val="1"/>
              </w:numPr>
              <w:ind w:left="252"/>
            </w:pPr>
            <w:r>
              <w:t>Track User id as input from login screen.</w:t>
            </w:r>
          </w:p>
          <w:p w:rsidR="001C466C" w:rsidRDefault="00A45916" w:rsidP="00A45916">
            <w:pPr>
              <w:pStyle w:val="ListParagraph"/>
              <w:numPr>
                <w:ilvl w:val="0"/>
                <w:numId w:val="1"/>
              </w:numPr>
              <w:ind w:left="252"/>
            </w:pPr>
            <w:r>
              <w:t>Take Bike id and location id as input from operator</w:t>
            </w:r>
          </w:p>
          <w:p w:rsidR="00A45916" w:rsidRDefault="00A45916" w:rsidP="00A45916">
            <w:pPr>
              <w:pStyle w:val="ListParagraph"/>
              <w:numPr>
                <w:ilvl w:val="0"/>
                <w:numId w:val="1"/>
              </w:numPr>
              <w:ind w:left="252"/>
            </w:pPr>
            <w:r>
              <w:t>Move Bike to the desired location</w:t>
            </w:r>
          </w:p>
        </w:tc>
        <w:tc>
          <w:tcPr>
            <w:tcW w:w="1998" w:type="dxa"/>
          </w:tcPr>
          <w:p w:rsidR="001C466C" w:rsidRDefault="00A45916" w:rsidP="007C35CA">
            <w:r>
              <w:t>Do we need Bulk movement</w:t>
            </w:r>
            <w:r w:rsidR="00A43753">
              <w:t xml:space="preserve"> of Bikes</w:t>
            </w:r>
            <w:r>
              <w:t xml:space="preserve">? </w:t>
            </w:r>
          </w:p>
          <w:p w:rsidR="00A45916" w:rsidRDefault="00A45916" w:rsidP="007C35CA"/>
          <w:p w:rsidR="00A45916" w:rsidRDefault="00A45916" w:rsidP="007C35CA">
            <w:r>
              <w:t>Example: Move 10 Bikes from Location A to B?</w:t>
            </w:r>
          </w:p>
        </w:tc>
      </w:tr>
      <w:tr w:rsidR="001C466C" w:rsidTr="001C466C">
        <w:tc>
          <w:tcPr>
            <w:tcW w:w="1415" w:type="dxa"/>
          </w:tcPr>
          <w:p w:rsidR="001C466C" w:rsidRDefault="001C466C" w:rsidP="007C35CA"/>
        </w:tc>
        <w:tc>
          <w:tcPr>
            <w:tcW w:w="2653" w:type="dxa"/>
          </w:tcPr>
          <w:p w:rsidR="001C466C" w:rsidRPr="002C393C" w:rsidRDefault="001C466C">
            <w:pPr>
              <w:rPr>
                <w:highlight w:val="yellow"/>
              </w:rPr>
            </w:pPr>
            <w:r w:rsidRPr="002C393C">
              <w:rPr>
                <w:highlight w:val="yellow"/>
              </w:rPr>
              <w:t>&lt;Split or Add if any additional items &gt;</w:t>
            </w:r>
          </w:p>
        </w:tc>
        <w:tc>
          <w:tcPr>
            <w:tcW w:w="3510" w:type="dxa"/>
          </w:tcPr>
          <w:p w:rsidR="001C466C" w:rsidRDefault="001C466C" w:rsidP="007C35CA"/>
        </w:tc>
        <w:tc>
          <w:tcPr>
            <w:tcW w:w="1998" w:type="dxa"/>
          </w:tcPr>
          <w:p w:rsidR="001C466C" w:rsidRDefault="001C466C" w:rsidP="007C35CA"/>
        </w:tc>
      </w:tr>
      <w:tr w:rsidR="001C466C" w:rsidTr="001C466C">
        <w:tc>
          <w:tcPr>
            <w:tcW w:w="1415" w:type="dxa"/>
          </w:tcPr>
          <w:p w:rsidR="001C466C" w:rsidRDefault="001C466C" w:rsidP="007C35CA"/>
        </w:tc>
        <w:tc>
          <w:tcPr>
            <w:tcW w:w="2653" w:type="dxa"/>
          </w:tcPr>
          <w:p w:rsidR="001C466C" w:rsidRPr="002C393C" w:rsidRDefault="001C466C">
            <w:pPr>
              <w:rPr>
                <w:highlight w:val="yellow"/>
              </w:rPr>
            </w:pPr>
            <w:r w:rsidRPr="002C393C">
              <w:rPr>
                <w:highlight w:val="yellow"/>
              </w:rPr>
              <w:t>&lt;Split or Add if any additional items &gt;</w:t>
            </w:r>
          </w:p>
        </w:tc>
        <w:tc>
          <w:tcPr>
            <w:tcW w:w="3510" w:type="dxa"/>
          </w:tcPr>
          <w:p w:rsidR="001C466C" w:rsidRDefault="001C466C" w:rsidP="007C35CA"/>
        </w:tc>
        <w:tc>
          <w:tcPr>
            <w:tcW w:w="1998" w:type="dxa"/>
          </w:tcPr>
          <w:p w:rsidR="001C466C" w:rsidRDefault="001C466C" w:rsidP="007C35CA"/>
        </w:tc>
      </w:tr>
    </w:tbl>
    <w:p w:rsidR="00826CCE" w:rsidRDefault="00826CCE"/>
    <w:tbl>
      <w:tblPr>
        <w:tblStyle w:val="TableGrid"/>
        <w:tblW w:w="0" w:type="auto"/>
        <w:tblLook w:val="04A0"/>
      </w:tblPr>
      <w:tblGrid>
        <w:gridCol w:w="1415"/>
        <w:gridCol w:w="2653"/>
        <w:gridCol w:w="3510"/>
        <w:gridCol w:w="1998"/>
      </w:tblGrid>
      <w:tr w:rsidR="001F70C3" w:rsidRPr="0019599C" w:rsidTr="00CC3BF5">
        <w:tc>
          <w:tcPr>
            <w:tcW w:w="9576" w:type="dxa"/>
            <w:gridSpan w:val="4"/>
          </w:tcPr>
          <w:p w:rsidR="001F70C3" w:rsidRPr="0019599C" w:rsidRDefault="001F70C3" w:rsidP="007C35CA">
            <w:pPr>
              <w:rPr>
                <w:b/>
              </w:rPr>
            </w:pPr>
            <w:r w:rsidRPr="0019599C">
              <w:rPr>
                <w:b/>
              </w:rPr>
              <w:t>Managers should be able to</w:t>
            </w:r>
            <w:r>
              <w:rPr>
                <w:b/>
              </w:rPr>
              <w:t xml:space="preserve"> </w:t>
            </w:r>
            <w:r w:rsidRPr="0019599C">
              <w:rPr>
                <w:rFonts w:cstheme="minorHAnsi"/>
                <w:b/>
              </w:rPr>
              <w:t>perform the following:</w:t>
            </w:r>
          </w:p>
        </w:tc>
      </w:tr>
      <w:tr w:rsidR="001F70C3" w:rsidRPr="0019599C" w:rsidTr="001F70C3">
        <w:tc>
          <w:tcPr>
            <w:tcW w:w="1415" w:type="dxa"/>
            <w:shd w:val="clear" w:color="auto" w:fill="BFBFBF" w:themeFill="background1" w:themeFillShade="BF"/>
          </w:tcPr>
          <w:p w:rsidR="001F70C3" w:rsidRPr="0019599C" w:rsidRDefault="001F70C3" w:rsidP="007C35CA">
            <w:pPr>
              <w:rPr>
                <w:b/>
              </w:rPr>
            </w:pPr>
            <w:r w:rsidRPr="0019599C">
              <w:rPr>
                <w:b/>
              </w:rPr>
              <w:t>Requirement Number</w:t>
            </w:r>
          </w:p>
        </w:tc>
        <w:tc>
          <w:tcPr>
            <w:tcW w:w="2653" w:type="dxa"/>
            <w:shd w:val="clear" w:color="auto" w:fill="BFBFBF" w:themeFill="background1" w:themeFillShade="BF"/>
          </w:tcPr>
          <w:p w:rsidR="001F70C3" w:rsidRPr="0019599C" w:rsidRDefault="001F70C3" w:rsidP="007C35CA">
            <w:pPr>
              <w:rPr>
                <w:b/>
              </w:rPr>
            </w:pPr>
            <w:r>
              <w:rPr>
                <w:b/>
              </w:rPr>
              <w:t>Requirement Specification</w:t>
            </w:r>
          </w:p>
        </w:tc>
        <w:tc>
          <w:tcPr>
            <w:tcW w:w="3510" w:type="dxa"/>
            <w:shd w:val="clear" w:color="auto" w:fill="BFBFBF" w:themeFill="background1" w:themeFillShade="BF"/>
          </w:tcPr>
          <w:p w:rsidR="001F70C3" w:rsidRPr="0019599C" w:rsidRDefault="001F70C3" w:rsidP="007C35CA">
            <w:pPr>
              <w:rPr>
                <w:b/>
              </w:rPr>
            </w:pPr>
            <w:r>
              <w:rPr>
                <w:b/>
              </w:rPr>
              <w:t>High Level functionality</w:t>
            </w:r>
          </w:p>
        </w:tc>
        <w:tc>
          <w:tcPr>
            <w:tcW w:w="1998" w:type="dxa"/>
            <w:shd w:val="clear" w:color="auto" w:fill="BFBFBF" w:themeFill="background1" w:themeFillShade="BF"/>
          </w:tcPr>
          <w:p w:rsidR="001F70C3" w:rsidRPr="0019599C" w:rsidRDefault="001F70C3" w:rsidP="007C35CA">
            <w:pPr>
              <w:rPr>
                <w:b/>
              </w:rPr>
            </w:pPr>
            <w:r w:rsidRPr="0019599C">
              <w:rPr>
                <w:b/>
              </w:rPr>
              <w:t>Comments (If Any)</w:t>
            </w:r>
          </w:p>
        </w:tc>
      </w:tr>
      <w:tr w:rsidR="001F70C3" w:rsidTr="001F70C3">
        <w:tc>
          <w:tcPr>
            <w:tcW w:w="1415" w:type="dxa"/>
          </w:tcPr>
          <w:p w:rsidR="001F70C3" w:rsidRDefault="001F70C3" w:rsidP="007C35CA">
            <w:r>
              <w:t>MGR001</w:t>
            </w:r>
          </w:p>
        </w:tc>
        <w:tc>
          <w:tcPr>
            <w:tcW w:w="2653" w:type="dxa"/>
          </w:tcPr>
          <w:p w:rsidR="001F70C3" w:rsidRDefault="001F70C3" w:rsidP="007C35CA">
            <w:r w:rsidRPr="0019599C">
              <w:t>Generate reports showing all bike activities over a defined time period, using appropriate data visualization techniques.</w:t>
            </w:r>
          </w:p>
        </w:tc>
        <w:tc>
          <w:tcPr>
            <w:tcW w:w="3510" w:type="dxa"/>
          </w:tcPr>
          <w:p w:rsidR="001F70C3" w:rsidRDefault="001F70C3" w:rsidP="007C35CA"/>
        </w:tc>
        <w:tc>
          <w:tcPr>
            <w:tcW w:w="1998" w:type="dxa"/>
          </w:tcPr>
          <w:p w:rsidR="001F70C3" w:rsidRDefault="001F70C3" w:rsidP="007C35CA"/>
        </w:tc>
      </w:tr>
      <w:tr w:rsidR="001F70C3" w:rsidTr="001F70C3">
        <w:tc>
          <w:tcPr>
            <w:tcW w:w="1415" w:type="dxa"/>
          </w:tcPr>
          <w:p w:rsidR="001F70C3" w:rsidRDefault="001F70C3" w:rsidP="007C35CA"/>
        </w:tc>
        <w:tc>
          <w:tcPr>
            <w:tcW w:w="2653" w:type="dxa"/>
          </w:tcPr>
          <w:p w:rsidR="001F70C3" w:rsidRPr="002C393C" w:rsidRDefault="001F70C3">
            <w:pPr>
              <w:rPr>
                <w:highlight w:val="yellow"/>
              </w:rPr>
            </w:pPr>
            <w:r w:rsidRPr="002C393C">
              <w:rPr>
                <w:highlight w:val="yellow"/>
              </w:rPr>
              <w:t>&lt;Split or Add if any additional items &gt;</w:t>
            </w:r>
          </w:p>
        </w:tc>
        <w:tc>
          <w:tcPr>
            <w:tcW w:w="3510" w:type="dxa"/>
          </w:tcPr>
          <w:p w:rsidR="001F70C3" w:rsidRDefault="001F70C3" w:rsidP="007C35CA"/>
        </w:tc>
        <w:tc>
          <w:tcPr>
            <w:tcW w:w="1998" w:type="dxa"/>
          </w:tcPr>
          <w:p w:rsidR="001F70C3" w:rsidRDefault="001F70C3" w:rsidP="007C35CA"/>
        </w:tc>
      </w:tr>
      <w:tr w:rsidR="001F70C3" w:rsidTr="001F70C3">
        <w:tc>
          <w:tcPr>
            <w:tcW w:w="1415" w:type="dxa"/>
          </w:tcPr>
          <w:p w:rsidR="001F70C3" w:rsidRDefault="001F70C3" w:rsidP="007C35CA"/>
        </w:tc>
        <w:tc>
          <w:tcPr>
            <w:tcW w:w="2653" w:type="dxa"/>
          </w:tcPr>
          <w:p w:rsidR="001F70C3" w:rsidRPr="002C393C" w:rsidRDefault="001F70C3">
            <w:pPr>
              <w:rPr>
                <w:highlight w:val="yellow"/>
              </w:rPr>
            </w:pPr>
            <w:r w:rsidRPr="002C393C">
              <w:rPr>
                <w:highlight w:val="yellow"/>
              </w:rPr>
              <w:t>&lt;Split or Add if any additional items &gt;</w:t>
            </w:r>
          </w:p>
        </w:tc>
        <w:tc>
          <w:tcPr>
            <w:tcW w:w="3510" w:type="dxa"/>
          </w:tcPr>
          <w:p w:rsidR="001F70C3" w:rsidRDefault="001F70C3" w:rsidP="007C35CA"/>
        </w:tc>
        <w:tc>
          <w:tcPr>
            <w:tcW w:w="1998" w:type="dxa"/>
          </w:tcPr>
          <w:p w:rsidR="001F70C3" w:rsidRDefault="001F70C3" w:rsidP="007C35CA"/>
        </w:tc>
      </w:tr>
    </w:tbl>
    <w:p w:rsidR="00826CCE" w:rsidRDefault="00826CCE"/>
    <w:sectPr w:rsidR="00826C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3E2705"/>
    <w:multiLevelType w:val="hybridMultilevel"/>
    <w:tmpl w:val="B438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FD5B2D"/>
    <w:multiLevelType w:val="hybridMultilevel"/>
    <w:tmpl w:val="192AA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0BA7A2E"/>
    <w:multiLevelType w:val="hybridMultilevel"/>
    <w:tmpl w:val="34261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zAwsDAyMbY0MrAwszBQ0lEKTi0uzszPAykwrAUAodAlDSwAAAA="/>
  </w:docVars>
  <w:rsids>
    <w:rsidRoot w:val="00D93C62"/>
    <w:rsid w:val="00035395"/>
    <w:rsid w:val="000D0B1F"/>
    <w:rsid w:val="000F720D"/>
    <w:rsid w:val="001422DA"/>
    <w:rsid w:val="0019599C"/>
    <w:rsid w:val="001C466C"/>
    <w:rsid w:val="001E3BF4"/>
    <w:rsid w:val="001F70C3"/>
    <w:rsid w:val="00270F86"/>
    <w:rsid w:val="00285D0F"/>
    <w:rsid w:val="002861E8"/>
    <w:rsid w:val="002A3E70"/>
    <w:rsid w:val="002B4441"/>
    <w:rsid w:val="002C2E1F"/>
    <w:rsid w:val="002C393C"/>
    <w:rsid w:val="00321F39"/>
    <w:rsid w:val="00345B6B"/>
    <w:rsid w:val="0036554D"/>
    <w:rsid w:val="004169A9"/>
    <w:rsid w:val="004C3774"/>
    <w:rsid w:val="0051720D"/>
    <w:rsid w:val="005419AE"/>
    <w:rsid w:val="00591606"/>
    <w:rsid w:val="00643A4F"/>
    <w:rsid w:val="00660722"/>
    <w:rsid w:val="00674787"/>
    <w:rsid w:val="00696C60"/>
    <w:rsid w:val="006C1748"/>
    <w:rsid w:val="006E199D"/>
    <w:rsid w:val="00767F0B"/>
    <w:rsid w:val="0078063E"/>
    <w:rsid w:val="007E06C5"/>
    <w:rsid w:val="00822618"/>
    <w:rsid w:val="00826CCE"/>
    <w:rsid w:val="00847B60"/>
    <w:rsid w:val="00886A1C"/>
    <w:rsid w:val="008B574E"/>
    <w:rsid w:val="0093797F"/>
    <w:rsid w:val="0097161A"/>
    <w:rsid w:val="009E6DF3"/>
    <w:rsid w:val="00A43753"/>
    <w:rsid w:val="00A45916"/>
    <w:rsid w:val="00B536B3"/>
    <w:rsid w:val="00C00606"/>
    <w:rsid w:val="00C80E86"/>
    <w:rsid w:val="00C92647"/>
    <w:rsid w:val="00CA1984"/>
    <w:rsid w:val="00D2328C"/>
    <w:rsid w:val="00D60C0F"/>
    <w:rsid w:val="00D60E1A"/>
    <w:rsid w:val="00D93C62"/>
    <w:rsid w:val="00E07E83"/>
    <w:rsid w:val="00E15B9C"/>
    <w:rsid w:val="00E3372D"/>
    <w:rsid w:val="00E73B88"/>
    <w:rsid w:val="00EA65A6"/>
    <w:rsid w:val="00F6195E"/>
    <w:rsid w:val="00F76F46"/>
    <w:rsid w:val="00F96D61"/>
    <w:rsid w:val="00FA57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93C6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422D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B39FC4-C152-4C8C-9E92-59B73455E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578</Words>
  <Characters>3295</Characters>
  <Application>Microsoft Office Word</Application>
  <DocSecurity>0</DocSecurity>
  <Lines>27</Lines>
  <Paragraphs>7</Paragraphs>
  <ScaleCrop>false</ScaleCrop>
  <Company/>
  <LinksUpToDate>false</LinksUpToDate>
  <CharactersWithSpaces>38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</dc:creator>
  <cp:keywords/>
  <dc:description/>
  <cp:lastModifiedBy>Mani</cp:lastModifiedBy>
  <cp:revision>61</cp:revision>
  <dcterms:created xsi:type="dcterms:W3CDTF">2021-10-06T15:37:00Z</dcterms:created>
  <dcterms:modified xsi:type="dcterms:W3CDTF">2021-10-06T18:05:00Z</dcterms:modified>
</cp:coreProperties>
</file>